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866AEC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76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5669D3">
        <w:t xml:space="preserve">Petrovi Radošinskému, bývalému členovi Rady Slovenského pozemkového fondu </w:t>
      </w:r>
      <w:r w:rsidR="00DB0600">
        <w:t>(</w:t>
      </w:r>
      <w:r w:rsidR="005669D3">
        <w:t>odvolaný z verejnej funkcie 15.2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5669D3">
        <w:t xml:space="preserve">Petrovi Radošinskému, bývalému členovi Rady Slovenského pozemkového fondu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5669D3">
        <w:t>61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669D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66AEC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87F4006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8D6B04-A0A8-4881-8053-3B7A09971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</Pages>
  <Words>31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6</cp:revision>
  <cp:lastPrinted>2021-12-02T13:20:00Z</cp:lastPrinted>
  <dcterms:created xsi:type="dcterms:W3CDTF">2021-09-24T06:29:00Z</dcterms:created>
  <dcterms:modified xsi:type="dcterms:W3CDTF">2025-06-18T09:08:00Z</dcterms:modified>
</cp:coreProperties>
</file>